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"/>
        <w:gridCol w:w="695"/>
        <w:gridCol w:w="12"/>
        <w:gridCol w:w="153"/>
        <w:gridCol w:w="51"/>
        <w:gridCol w:w="3229"/>
        <w:gridCol w:w="14"/>
        <w:gridCol w:w="3150"/>
        <w:gridCol w:w="40"/>
        <w:gridCol w:w="123"/>
        <w:gridCol w:w="29"/>
        <w:gridCol w:w="790"/>
        <w:gridCol w:w="967"/>
      </w:tblGrid>
      <w:tr w:rsidR="00345BDF" w:rsidRPr="00F14AFC" w14:paraId="1D040B42" w14:textId="77777777" w:rsidTr="00945DD7">
        <w:tc>
          <w:tcPr>
            <w:tcW w:w="10198" w:type="dxa"/>
            <w:gridSpan w:val="13"/>
          </w:tcPr>
          <w:p w14:paraId="6BB5156E" w14:textId="6FB124DF" w:rsidR="00345BDF" w:rsidRPr="00F14AFC" w:rsidRDefault="007B5126" w:rsidP="00C970F1">
            <w:pPr>
              <w:jc w:val="center"/>
              <w:rPr>
                <w:rFonts w:ascii="Rubik" w:hAnsi="Rubik" w:cs="Rubik"/>
                <w:color w:val="7F7F7F" w:themeColor="text1" w:themeTint="80"/>
                <w:spacing w:val="18"/>
                <w:sz w:val="24"/>
                <w:szCs w:val="64"/>
                <w:lang w:val="en-GB"/>
              </w:rPr>
            </w:pPr>
            <w:r w:rsidRPr="007B5126">
              <w:rPr>
                <w:sz w:val="24"/>
                <w:szCs w:val="24"/>
                <w:lang w:val="en-GB"/>
              </w:rPr>
              <mc:AlternateContent>
                <mc:Choice Requires="wpg">
                  <w:drawing>
                    <wp:anchor distT="0" distB="0" distL="114300" distR="114300" simplePos="0" relativeHeight="251700224" behindDoc="1" locked="1" layoutInCell="1" allowOverlap="1" wp14:anchorId="79E07625" wp14:editId="6E970145">
                      <wp:simplePos x="0" y="0"/>
                      <wp:positionH relativeFrom="page">
                        <wp:posOffset>-544195</wp:posOffset>
                      </wp:positionH>
                      <wp:positionV relativeFrom="page">
                        <wp:posOffset>-539750</wp:posOffset>
                      </wp:positionV>
                      <wp:extent cx="7787640" cy="2514600"/>
                      <wp:effectExtent l="0" t="0" r="10160" b="12700"/>
                      <wp:wrapNone/>
                      <wp:docPr id="6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787640" cy="2514600"/>
                                <a:chOff x="0" y="0"/>
                                <a:chExt cx="7825740" cy="2926080"/>
                              </a:xfrm>
                            </wpg:grpSpPr>
                            <wps:wsp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7825740" cy="2926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98774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" name="Rectangle 4"/>
                              <wps:cNvSpPr/>
                              <wps:spPr>
                                <a:xfrm>
                                  <a:off x="224831" y="350520"/>
                                  <a:ext cx="7134186" cy="2286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  <a:effectLst>
                                  <a:outerShdw blurRad="63500" algn="ctr" rotWithShape="0">
                                    <a:prstClr val="black">
                                      <a:alpha val="13000"/>
                                    </a:prstClr>
                                  </a:outerShdw>
                                </a:effectLst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308362F" id="Group 6" o:spid="_x0000_s1026" style="position:absolute;margin-left:-42.85pt;margin-top:-42.5pt;width:613.2pt;height:198pt;z-index:-251616256;mso-position-horizontal-relative:page;mso-position-vertical-relative:page;mso-width-relative:margin;mso-height-relative:margin" coordsize="78257,292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">
                      <v:rect id="Rectangle 3" o:spid="_x0000_s1027" style="position:absolute;width:78257;height:2926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" fillcolor="#798774" strokecolor="white [3212]" strokeweight="1pt"/>
                      <v:rect id="Rectangle 4" o:spid="_x0000_s1028" style="position:absolute;left:2248;top:3505;width:71342;height:2286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" fillcolor="white [3212]" stroked="f" strokeweight="1pt">
                        <v:shadow on="t" color="black" opacity="8519f" offset="0,0"/>
                      </v:rect>
                      <w10:wrap anchorx="page" anchory="page"/>
                      <w10:anchorlock/>
                    </v:group>
                  </w:pict>
                </mc:Fallback>
              </mc:AlternateContent>
            </w:r>
            <w:r w:rsidR="001563F3">
              <w:rPr>
                <w:rFonts w:ascii="Rubik" w:hAnsi="Rubik" w:cs="Rubik"/>
                <w:color w:val="7F7F7F" w:themeColor="text1" w:themeTint="80"/>
                <w:spacing w:val="18"/>
                <w:sz w:val="24"/>
                <w:szCs w:val="64"/>
                <w:lang w:val="en-GB"/>
              </w:rPr>
              <w:t xml:space="preserve">Example </w:t>
            </w:r>
            <w:r w:rsidR="00CE260B" w:rsidRPr="00F14AFC">
              <w:rPr>
                <w:rFonts w:ascii="Rubik" w:hAnsi="Rubik" w:cs="Rubik"/>
                <w:color w:val="7F7F7F" w:themeColor="text1" w:themeTint="80"/>
                <w:spacing w:val="18"/>
                <w:sz w:val="24"/>
                <w:szCs w:val="64"/>
                <w:lang w:val="en-GB"/>
              </w:rPr>
              <w:t>by CV Genius</w:t>
            </w:r>
          </w:p>
        </w:tc>
      </w:tr>
      <w:tr w:rsidR="00C970F1" w:rsidRPr="00F14AFC" w14:paraId="43FCF16A" w14:textId="77777777" w:rsidTr="00945DD7">
        <w:tc>
          <w:tcPr>
            <w:tcW w:w="10198" w:type="dxa"/>
            <w:gridSpan w:val="13"/>
          </w:tcPr>
          <w:p w14:paraId="6F58FD5E" w14:textId="701C1B27" w:rsidR="00C970F1" w:rsidRPr="0001641A" w:rsidRDefault="00CE260B" w:rsidP="008575C5">
            <w:pPr>
              <w:jc w:val="center"/>
              <w:rPr>
                <w:rFonts w:ascii="Lato" w:hAnsi="Lato"/>
                <w:b/>
                <w:bCs/>
                <w:sz w:val="60"/>
                <w:szCs w:val="60"/>
                <w:lang w:val="en-GB"/>
              </w:rPr>
            </w:pPr>
            <w:r w:rsidRPr="0001641A">
              <w:rPr>
                <w:rFonts w:ascii="Lato" w:hAnsi="Lato"/>
                <w:b/>
                <w:bCs/>
                <w:sz w:val="60"/>
                <w:szCs w:val="60"/>
                <w:lang w:val="en-GB"/>
              </w:rPr>
              <w:t>CUSTOMER</w:t>
            </w:r>
            <w:r w:rsidR="001A4238" w:rsidRPr="0001641A">
              <w:rPr>
                <w:rFonts w:ascii="Lato" w:hAnsi="Lato"/>
                <w:b/>
                <w:bCs/>
                <w:sz w:val="60"/>
                <w:szCs w:val="60"/>
                <w:lang w:val="en-GB"/>
              </w:rPr>
              <w:t xml:space="preserve"> </w:t>
            </w:r>
            <w:r w:rsidRPr="0001641A">
              <w:rPr>
                <w:rFonts w:ascii="Lato" w:hAnsi="Lato"/>
                <w:b/>
                <w:bCs/>
                <w:sz w:val="60"/>
                <w:szCs w:val="60"/>
                <w:lang w:val="en-GB"/>
              </w:rPr>
              <w:t>SUCCESS MANAGER</w:t>
            </w:r>
          </w:p>
        </w:tc>
      </w:tr>
      <w:tr w:rsidR="00377DA8" w:rsidRPr="00F14AFC" w14:paraId="26FE6CBF" w14:textId="2CE69331" w:rsidTr="00945DD7">
        <w:trPr>
          <w:trHeight w:val="113"/>
        </w:trPr>
        <w:tc>
          <w:tcPr>
            <w:tcW w:w="945" w:type="dxa"/>
          </w:tcPr>
          <w:p w14:paraId="59C6497F" w14:textId="60102C9E" w:rsidR="00377DA8" w:rsidRPr="00F14AFC" w:rsidRDefault="00377DA8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8286" w:type="dxa"/>
            <w:gridSpan w:val="11"/>
            <w:tcBorders>
              <w:left w:val="nil"/>
              <w:bottom w:val="single" w:sz="4" w:space="0" w:color="BFBFBF"/>
            </w:tcBorders>
          </w:tcPr>
          <w:p w14:paraId="1707D80F" w14:textId="7536D279" w:rsidR="00377DA8" w:rsidRPr="00F14AFC" w:rsidRDefault="00377DA8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7" w:type="dxa"/>
            <w:tcBorders>
              <w:left w:val="nil"/>
            </w:tcBorders>
          </w:tcPr>
          <w:p w14:paraId="24A992DF" w14:textId="77777777" w:rsidR="00377DA8" w:rsidRPr="00F14AFC" w:rsidRDefault="00377DA8">
            <w:pPr>
              <w:rPr>
                <w:sz w:val="24"/>
                <w:szCs w:val="24"/>
                <w:lang w:val="en-GB"/>
              </w:rPr>
            </w:pPr>
          </w:p>
        </w:tc>
      </w:tr>
      <w:tr w:rsidR="00351B29" w:rsidRPr="00F14AFC" w14:paraId="6E50DBA8" w14:textId="772C9509" w:rsidTr="007B5126">
        <w:trPr>
          <w:trHeight w:val="362"/>
        </w:trPr>
        <w:tc>
          <w:tcPr>
            <w:tcW w:w="945" w:type="dxa"/>
          </w:tcPr>
          <w:p w14:paraId="5D5DB0B4" w14:textId="77777777" w:rsidR="00351B29" w:rsidRPr="007B5126" w:rsidRDefault="00351B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8286" w:type="dxa"/>
            <w:gridSpan w:val="11"/>
            <w:tcBorders>
              <w:top w:val="single" w:sz="4" w:space="0" w:color="BFBFBF"/>
              <w:left w:val="nil"/>
            </w:tcBorders>
          </w:tcPr>
          <w:p w14:paraId="35266E24" w14:textId="77777777" w:rsidR="00351B29" w:rsidRPr="007B5126" w:rsidRDefault="00351B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7" w:type="dxa"/>
            <w:tcBorders>
              <w:left w:val="nil"/>
            </w:tcBorders>
          </w:tcPr>
          <w:p w14:paraId="045E645F" w14:textId="77777777" w:rsidR="00351B29" w:rsidRPr="007B5126" w:rsidRDefault="00351B29">
            <w:pPr>
              <w:rPr>
                <w:sz w:val="24"/>
                <w:szCs w:val="24"/>
                <w:lang w:val="en-GB"/>
              </w:rPr>
            </w:pPr>
          </w:p>
        </w:tc>
      </w:tr>
      <w:tr w:rsidR="007B5126" w:rsidRPr="00F14AFC" w14:paraId="2574C0F9" w14:textId="542B19A0" w:rsidTr="004477A4">
        <w:tc>
          <w:tcPr>
            <w:tcW w:w="945" w:type="dxa"/>
            <w:vAlign w:val="center"/>
          </w:tcPr>
          <w:p w14:paraId="25BED817" w14:textId="2CA53B28" w:rsidR="007B5126" w:rsidRPr="007B5126" w:rsidRDefault="007B5126" w:rsidP="00442631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40" w:type="dxa"/>
            <w:gridSpan w:val="5"/>
            <w:tcBorders>
              <w:left w:val="nil"/>
            </w:tcBorders>
            <w:vAlign w:val="center"/>
          </w:tcPr>
          <w:p w14:paraId="73B9C9D0" w14:textId="4E70ECE3" w:rsidR="007B5126" w:rsidRPr="007B5126" w:rsidRDefault="007B5126" w:rsidP="00442631">
            <w:pPr>
              <w:rPr>
                <w:sz w:val="24"/>
                <w:szCs w:val="24"/>
                <w:lang w:val="en-GB"/>
              </w:rPr>
            </w:pPr>
            <w:r w:rsidRPr="007B5126">
              <w:rPr>
                <w:b/>
                <w:bCs/>
                <w:sz w:val="24"/>
                <w:szCs w:val="24"/>
                <w:lang w:val="en-GB"/>
              </w:rPr>
              <w:t>Phone: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7B5126">
              <w:rPr>
                <w:sz w:val="24"/>
                <w:szCs w:val="24"/>
                <w:lang w:val="en-GB"/>
              </w:rPr>
              <w:t>07123 456 789</w:t>
            </w:r>
          </w:p>
        </w:tc>
        <w:tc>
          <w:tcPr>
            <w:tcW w:w="4146" w:type="dxa"/>
            <w:gridSpan w:val="6"/>
            <w:vAlign w:val="center"/>
          </w:tcPr>
          <w:p w14:paraId="7B50D381" w14:textId="769E8FB7" w:rsidR="007B5126" w:rsidRPr="007B5126" w:rsidRDefault="007B5126" w:rsidP="00442631">
            <w:pPr>
              <w:rPr>
                <w:sz w:val="24"/>
                <w:szCs w:val="24"/>
                <w:lang w:val="en-GB"/>
              </w:rPr>
            </w:pPr>
            <w:r w:rsidRPr="007B5126">
              <w:rPr>
                <w:b/>
                <w:bCs/>
                <w:sz w:val="24"/>
                <w:szCs w:val="24"/>
                <w:lang w:val="en-GB"/>
              </w:rPr>
              <w:t>URL: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7B5126">
              <w:rPr>
                <w:sz w:val="24"/>
                <w:szCs w:val="24"/>
                <w:lang w:val="en-GB"/>
              </w:rPr>
              <w:t>Linkedin.com/in/your.name</w:t>
            </w:r>
          </w:p>
        </w:tc>
        <w:tc>
          <w:tcPr>
            <w:tcW w:w="967" w:type="dxa"/>
            <w:tcBorders>
              <w:left w:val="nil"/>
            </w:tcBorders>
            <w:vAlign w:val="center"/>
          </w:tcPr>
          <w:p w14:paraId="1482E093" w14:textId="77777777" w:rsidR="007B5126" w:rsidRPr="007B5126" w:rsidRDefault="007B5126" w:rsidP="00442631">
            <w:pPr>
              <w:rPr>
                <w:sz w:val="24"/>
                <w:szCs w:val="24"/>
                <w:lang w:val="en-GB"/>
              </w:rPr>
            </w:pPr>
          </w:p>
        </w:tc>
      </w:tr>
      <w:tr w:rsidR="007B5126" w:rsidRPr="007B5126" w14:paraId="2D591251" w14:textId="4E1109E9" w:rsidTr="000A114E">
        <w:tc>
          <w:tcPr>
            <w:tcW w:w="945" w:type="dxa"/>
            <w:vAlign w:val="center"/>
          </w:tcPr>
          <w:p w14:paraId="61D46CA6" w14:textId="1E560A06" w:rsidR="007B5126" w:rsidRPr="007B5126" w:rsidRDefault="007B5126" w:rsidP="00442631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40" w:type="dxa"/>
            <w:gridSpan w:val="5"/>
            <w:tcBorders>
              <w:left w:val="nil"/>
            </w:tcBorders>
            <w:vAlign w:val="center"/>
          </w:tcPr>
          <w:p w14:paraId="6C909966" w14:textId="0CA1CF88" w:rsidR="007B5126" w:rsidRPr="007B5126" w:rsidRDefault="007B5126" w:rsidP="00442631">
            <w:pPr>
              <w:rPr>
                <w:sz w:val="24"/>
                <w:szCs w:val="24"/>
                <w:lang w:val="en-GB"/>
              </w:rPr>
            </w:pPr>
            <w:r w:rsidRPr="007B5126">
              <w:rPr>
                <w:b/>
                <w:bCs/>
                <w:sz w:val="24"/>
                <w:szCs w:val="24"/>
                <w:lang w:val="en-GB"/>
              </w:rPr>
              <w:t>Email: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7B5126">
              <w:rPr>
                <w:sz w:val="24"/>
                <w:szCs w:val="24"/>
                <w:lang w:val="en-GB"/>
              </w:rPr>
              <w:t>your.email@gmail.com</w:t>
            </w:r>
          </w:p>
        </w:tc>
        <w:tc>
          <w:tcPr>
            <w:tcW w:w="4146" w:type="dxa"/>
            <w:gridSpan w:val="6"/>
            <w:vAlign w:val="center"/>
          </w:tcPr>
          <w:p w14:paraId="7BE56713" w14:textId="24FE9632" w:rsidR="007B5126" w:rsidRPr="007B5126" w:rsidRDefault="007B5126" w:rsidP="00442631">
            <w:pPr>
              <w:rPr>
                <w:sz w:val="24"/>
                <w:szCs w:val="24"/>
                <w:lang w:val="en-GB"/>
              </w:rPr>
            </w:pPr>
            <w:r w:rsidRPr="007B5126">
              <w:rPr>
                <w:b/>
                <w:bCs/>
                <w:sz w:val="24"/>
                <w:szCs w:val="24"/>
                <w:lang w:val="en-GB"/>
              </w:rPr>
              <w:t>Location: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7B5126">
              <w:rPr>
                <w:sz w:val="24"/>
                <w:szCs w:val="24"/>
                <w:lang w:val="en-GB"/>
              </w:rPr>
              <w:t>Exeter</w:t>
            </w:r>
          </w:p>
        </w:tc>
        <w:tc>
          <w:tcPr>
            <w:tcW w:w="967" w:type="dxa"/>
            <w:tcBorders>
              <w:left w:val="nil"/>
            </w:tcBorders>
            <w:vAlign w:val="center"/>
          </w:tcPr>
          <w:p w14:paraId="7EB62128" w14:textId="77777777" w:rsidR="007B5126" w:rsidRPr="007B5126" w:rsidRDefault="007B5126" w:rsidP="00442631">
            <w:pPr>
              <w:rPr>
                <w:sz w:val="24"/>
                <w:szCs w:val="24"/>
                <w:lang w:val="en-GB"/>
              </w:rPr>
            </w:pPr>
          </w:p>
        </w:tc>
      </w:tr>
      <w:tr w:rsidR="00A86B36" w:rsidRPr="00F14AFC" w14:paraId="66CE7624" w14:textId="77777777" w:rsidTr="007B5126">
        <w:trPr>
          <w:trHeight w:val="438"/>
        </w:trPr>
        <w:tc>
          <w:tcPr>
            <w:tcW w:w="10198" w:type="dxa"/>
            <w:gridSpan w:val="13"/>
            <w:vAlign w:val="center"/>
          </w:tcPr>
          <w:p w14:paraId="075F1C54" w14:textId="7CF7492D" w:rsidR="00A86B36" w:rsidRPr="007B5126" w:rsidRDefault="00A86B36" w:rsidP="00442631">
            <w:pPr>
              <w:rPr>
                <w:sz w:val="24"/>
                <w:szCs w:val="24"/>
                <w:lang w:val="en-GB"/>
              </w:rPr>
            </w:pPr>
          </w:p>
        </w:tc>
      </w:tr>
      <w:tr w:rsidR="00345BDF" w:rsidRPr="00F14AFC" w14:paraId="3F0AFDB2" w14:textId="060ACD25" w:rsidTr="007B5126">
        <w:trPr>
          <w:trHeight w:val="417"/>
        </w:trPr>
        <w:tc>
          <w:tcPr>
            <w:tcW w:w="10198" w:type="dxa"/>
            <w:gridSpan w:val="13"/>
          </w:tcPr>
          <w:p w14:paraId="676CC960" w14:textId="6A525FEC" w:rsidR="00345BDF" w:rsidRPr="007B5126" w:rsidRDefault="00345BDF" w:rsidP="00D46A01">
            <w:pPr>
              <w:rPr>
                <w:sz w:val="24"/>
                <w:szCs w:val="24"/>
                <w:lang w:val="en-GB"/>
              </w:rPr>
            </w:pPr>
          </w:p>
        </w:tc>
      </w:tr>
      <w:tr w:rsidR="00351B29" w:rsidRPr="00F14AFC" w14:paraId="2C39BEC0" w14:textId="0CBE8398" w:rsidTr="007B5126">
        <w:trPr>
          <w:trHeight w:val="567"/>
        </w:trPr>
        <w:tc>
          <w:tcPr>
            <w:tcW w:w="1640" w:type="dxa"/>
            <w:gridSpan w:val="2"/>
            <w:vAlign w:val="center"/>
          </w:tcPr>
          <w:p w14:paraId="4B76EB9D" w14:textId="55EDDCC5" w:rsidR="00351B29" w:rsidRPr="007B5126" w:rsidRDefault="00351B29" w:rsidP="00351B29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</w:p>
        </w:tc>
        <w:tc>
          <w:tcPr>
            <w:tcW w:w="6772" w:type="dxa"/>
            <w:gridSpan w:val="8"/>
            <w:tcBorders>
              <w:bottom w:val="single" w:sz="4" w:space="0" w:color="BFBFBF"/>
            </w:tcBorders>
            <w:vAlign w:val="center"/>
          </w:tcPr>
          <w:p w14:paraId="202C1351" w14:textId="77777777" w:rsidR="00351B29" w:rsidRPr="007B5126" w:rsidRDefault="00351B29" w:rsidP="00650096">
            <w:pPr>
              <w:jc w:val="center"/>
              <w:rPr>
                <w:rFonts w:ascii="Lato" w:hAnsi="Lato" w:cs="Arial"/>
                <w:bCs/>
                <w:color w:val="AEAAAA" w:themeColor="background2" w:themeShade="BF"/>
                <w:sz w:val="24"/>
                <w:szCs w:val="24"/>
                <w:lang w:val="en-GB"/>
              </w:rPr>
            </w:pPr>
            <w:r w:rsidRPr="007B5126"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  <w:t>PERSONAL STATEMENT</w:t>
            </w:r>
          </w:p>
        </w:tc>
        <w:tc>
          <w:tcPr>
            <w:tcW w:w="1786" w:type="dxa"/>
            <w:gridSpan w:val="3"/>
            <w:vAlign w:val="center"/>
          </w:tcPr>
          <w:p w14:paraId="03CB166B" w14:textId="77777777" w:rsidR="00351B29" w:rsidRPr="007B5126" w:rsidRDefault="00351B29" w:rsidP="00351B29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</w:p>
        </w:tc>
      </w:tr>
      <w:tr w:rsidR="00650096" w:rsidRPr="00F14AFC" w14:paraId="1410D53D" w14:textId="77777777" w:rsidTr="00945DD7">
        <w:trPr>
          <w:trHeight w:val="68"/>
        </w:trPr>
        <w:tc>
          <w:tcPr>
            <w:tcW w:w="10198" w:type="dxa"/>
            <w:gridSpan w:val="13"/>
            <w:vAlign w:val="center"/>
          </w:tcPr>
          <w:p w14:paraId="4AD62330" w14:textId="03ED5E12" w:rsidR="00650096" w:rsidRPr="00F14AFC" w:rsidRDefault="00650096" w:rsidP="00650096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</w:p>
        </w:tc>
      </w:tr>
      <w:tr w:rsidR="00650096" w:rsidRPr="00F14AFC" w14:paraId="033BD5EB" w14:textId="77777777" w:rsidTr="007B5126">
        <w:trPr>
          <w:trHeight w:val="1372"/>
        </w:trPr>
        <w:tc>
          <w:tcPr>
            <w:tcW w:w="10198" w:type="dxa"/>
            <w:gridSpan w:val="13"/>
            <w:vAlign w:val="center"/>
          </w:tcPr>
          <w:p w14:paraId="74540E42" w14:textId="34AF3C83" w:rsidR="0078103F" w:rsidRPr="003D02B8" w:rsidRDefault="0078103F" w:rsidP="0078103F">
            <w:pPr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>Result</w:t>
            </w:r>
            <w:r w:rsidR="001563F3" w:rsidRPr="003D02B8">
              <w:rPr>
                <w:rFonts w:ascii="Rubik" w:hAnsi="Rubik" w:cs="Rubik"/>
                <w:lang w:val="en-GB"/>
              </w:rPr>
              <w:t>s</w:t>
            </w:r>
            <w:r w:rsidRPr="003D02B8">
              <w:rPr>
                <w:rFonts w:ascii="Rubik" w:hAnsi="Rubik" w:cs="Rubik"/>
                <w:lang w:val="en-GB"/>
              </w:rPr>
              <w:t xml:space="preserve">-driven customer success manager with </w:t>
            </w:r>
            <w:r w:rsidR="00240BF0" w:rsidRPr="003D02B8">
              <w:rPr>
                <w:rFonts w:ascii="Rubik" w:hAnsi="Rubik" w:cs="Rubik"/>
                <w:lang w:val="en-GB"/>
              </w:rPr>
              <w:t>7</w:t>
            </w:r>
            <w:r w:rsidR="00F14AFC" w:rsidRPr="003D02B8">
              <w:rPr>
                <w:rFonts w:ascii="Rubik" w:hAnsi="Rubik" w:cs="Rubik"/>
                <w:lang w:val="en-GB"/>
              </w:rPr>
              <w:t>+</w:t>
            </w:r>
            <w:r w:rsidRPr="003D02B8">
              <w:rPr>
                <w:rFonts w:ascii="Rubik" w:hAnsi="Rubik" w:cs="Rubik"/>
                <w:lang w:val="en-GB"/>
              </w:rPr>
              <w:t xml:space="preserve"> years of industry experience in building customer loyalty and </w:t>
            </w:r>
            <w:r w:rsidR="00F14AFC" w:rsidRPr="003D02B8">
              <w:rPr>
                <w:rFonts w:ascii="Rubik" w:hAnsi="Rubik" w:cs="Rubik"/>
                <w:lang w:val="en-GB"/>
              </w:rPr>
              <w:t>fostering</w:t>
            </w:r>
            <w:r w:rsidRPr="003D02B8">
              <w:rPr>
                <w:rFonts w:ascii="Rubik" w:hAnsi="Rubik" w:cs="Rubik"/>
                <w:lang w:val="en-GB"/>
              </w:rPr>
              <w:t xml:space="preserve"> long-term client relationships in a fast</w:t>
            </w:r>
            <w:r w:rsidR="00CE260B" w:rsidRPr="003D02B8">
              <w:rPr>
                <w:rFonts w:ascii="Rubik" w:hAnsi="Rubik" w:cs="Rubik"/>
                <w:lang w:val="en-GB"/>
              </w:rPr>
              <w:t>-</w:t>
            </w:r>
            <w:r w:rsidRPr="003D02B8">
              <w:rPr>
                <w:rFonts w:ascii="Rubik" w:hAnsi="Rubik" w:cs="Rubik"/>
                <w:lang w:val="en-GB"/>
              </w:rPr>
              <w:t>pace</w:t>
            </w:r>
            <w:r w:rsidR="00CE260B" w:rsidRPr="003D02B8">
              <w:rPr>
                <w:rFonts w:ascii="Rubik" w:hAnsi="Rubik" w:cs="Rubik"/>
                <w:lang w:val="en-GB"/>
              </w:rPr>
              <w:t>d</w:t>
            </w:r>
            <w:r w:rsidRPr="003D02B8">
              <w:rPr>
                <w:rFonts w:ascii="Rubik" w:hAnsi="Rubik" w:cs="Rubik"/>
                <w:lang w:val="en-GB"/>
              </w:rPr>
              <w:t xml:space="preserve"> B2B environment. Committed to expanding business reach and sustainability through data-driven approaches that ensure positive customer experiences and revenue growth</w:t>
            </w:r>
            <w:r w:rsidR="00E07E8F" w:rsidRPr="003D02B8">
              <w:rPr>
                <w:rFonts w:ascii="Rubik" w:hAnsi="Rubik" w:cs="Rubik"/>
                <w:lang w:val="en-GB"/>
              </w:rPr>
              <w:t xml:space="preserve">. </w:t>
            </w:r>
            <w:r w:rsidR="00F14AFC" w:rsidRPr="003D02B8">
              <w:rPr>
                <w:rFonts w:ascii="Rubik" w:hAnsi="Rubik" w:cs="Rubik"/>
                <w:lang w:val="en-GB"/>
              </w:rPr>
              <w:t>Dedicated to</w:t>
            </w:r>
            <w:r w:rsidRPr="003D02B8">
              <w:rPr>
                <w:rFonts w:ascii="Rubik" w:hAnsi="Rubik" w:cs="Rubik"/>
                <w:lang w:val="en-GB"/>
              </w:rPr>
              <w:t xml:space="preserve"> increas</w:t>
            </w:r>
            <w:r w:rsidR="00F14AFC" w:rsidRPr="003D02B8">
              <w:rPr>
                <w:rFonts w:ascii="Rubik" w:hAnsi="Rubik" w:cs="Rubik"/>
                <w:lang w:val="en-GB"/>
              </w:rPr>
              <w:t>ing</w:t>
            </w:r>
            <w:r w:rsidRPr="003D02B8">
              <w:rPr>
                <w:rFonts w:ascii="Rubik" w:hAnsi="Rubik" w:cs="Rubik"/>
                <w:lang w:val="en-GB"/>
              </w:rPr>
              <w:t xml:space="preserve"> business productivity and profitability in a supportive working environment.</w:t>
            </w:r>
          </w:p>
          <w:p w14:paraId="1EFA4BD4" w14:textId="77BBA273" w:rsidR="00650096" w:rsidRPr="00F14AFC" w:rsidRDefault="00650096" w:rsidP="00650096">
            <w:pPr>
              <w:rPr>
                <w:rFonts w:ascii="Rubik" w:hAnsi="Rubik" w:cs="Rubik"/>
                <w:sz w:val="20"/>
                <w:szCs w:val="20"/>
                <w:lang w:val="en-GB"/>
              </w:rPr>
            </w:pPr>
          </w:p>
        </w:tc>
      </w:tr>
      <w:tr w:rsidR="0004120C" w:rsidRPr="00F14AFC" w14:paraId="164FF13C" w14:textId="762575FC" w:rsidTr="00945DD7">
        <w:trPr>
          <w:trHeight w:val="567"/>
        </w:trPr>
        <w:tc>
          <w:tcPr>
            <w:tcW w:w="1652" w:type="dxa"/>
            <w:gridSpan w:val="3"/>
            <w:vAlign w:val="center"/>
          </w:tcPr>
          <w:p w14:paraId="65840F68" w14:textId="6A1BE6F3" w:rsidR="0004120C" w:rsidRPr="007B5126" w:rsidRDefault="0004120C" w:rsidP="0004120C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</w:p>
        </w:tc>
        <w:tc>
          <w:tcPr>
            <w:tcW w:w="6789" w:type="dxa"/>
            <w:gridSpan w:val="8"/>
            <w:tcBorders>
              <w:top w:val="single" w:sz="4" w:space="0" w:color="BFBFBF"/>
              <w:bottom w:val="single" w:sz="4" w:space="0" w:color="BFBFBF"/>
            </w:tcBorders>
            <w:vAlign w:val="center"/>
          </w:tcPr>
          <w:p w14:paraId="7A74B39F" w14:textId="1A775197" w:rsidR="0004120C" w:rsidRPr="007B5126" w:rsidRDefault="00DF5354" w:rsidP="0004120C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  <w:r w:rsidRPr="007B5126"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  <w:t>WORK EXPERIENCE</w:t>
            </w:r>
          </w:p>
        </w:tc>
        <w:tc>
          <w:tcPr>
            <w:tcW w:w="1757" w:type="dxa"/>
            <w:gridSpan w:val="2"/>
            <w:vAlign w:val="center"/>
          </w:tcPr>
          <w:p w14:paraId="162C3085" w14:textId="77777777" w:rsidR="0004120C" w:rsidRPr="007B5126" w:rsidRDefault="0004120C" w:rsidP="0004120C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</w:p>
        </w:tc>
      </w:tr>
      <w:tr w:rsidR="00DF5354" w:rsidRPr="00F14AFC" w14:paraId="1C582723" w14:textId="77777777" w:rsidTr="00945DD7">
        <w:trPr>
          <w:trHeight w:val="68"/>
        </w:trPr>
        <w:tc>
          <w:tcPr>
            <w:tcW w:w="10198" w:type="dxa"/>
            <w:gridSpan w:val="13"/>
            <w:vAlign w:val="center"/>
          </w:tcPr>
          <w:p w14:paraId="4790E2C3" w14:textId="77777777" w:rsidR="00DF5354" w:rsidRPr="00F14AFC" w:rsidRDefault="00DF5354" w:rsidP="0004120C">
            <w:pPr>
              <w:jc w:val="center"/>
              <w:rPr>
                <w:rFonts w:ascii="Rubik" w:hAnsi="Rubik" w:cs="Rubik"/>
                <w:sz w:val="24"/>
                <w:szCs w:val="24"/>
                <w:lang w:val="en-GB"/>
              </w:rPr>
            </w:pPr>
          </w:p>
        </w:tc>
      </w:tr>
      <w:tr w:rsidR="00DF5354" w:rsidRPr="00F14AFC" w14:paraId="09B2A3E2" w14:textId="77777777" w:rsidTr="00945DD7">
        <w:trPr>
          <w:trHeight w:val="68"/>
        </w:trPr>
        <w:tc>
          <w:tcPr>
            <w:tcW w:w="10198" w:type="dxa"/>
            <w:gridSpan w:val="13"/>
            <w:vAlign w:val="center"/>
          </w:tcPr>
          <w:p w14:paraId="2E377702" w14:textId="3A98391D" w:rsidR="0005461B" w:rsidRPr="0001641A" w:rsidRDefault="007549F8" w:rsidP="0005461B">
            <w:pPr>
              <w:spacing w:line="276" w:lineRule="auto"/>
              <w:jc w:val="center"/>
              <w:rPr>
                <w:rFonts w:ascii="Rubik" w:hAnsi="Rubik" w:cs="Rubik"/>
                <w:b/>
                <w:bCs/>
                <w:color w:val="798774"/>
                <w:sz w:val="24"/>
                <w:szCs w:val="24"/>
                <w:lang w:val="en-GB"/>
              </w:rPr>
            </w:pPr>
            <w:r w:rsidRPr="0001641A">
              <w:rPr>
                <w:rFonts w:ascii="Rubik" w:hAnsi="Rubik" w:cs="Rubik"/>
                <w:b/>
                <w:bCs/>
                <w:color w:val="798774"/>
                <w:sz w:val="24"/>
                <w:szCs w:val="24"/>
                <w:lang w:val="en-GB"/>
              </w:rPr>
              <w:t>Customer Success Manager</w:t>
            </w:r>
          </w:p>
          <w:p w14:paraId="20DD61DE" w14:textId="31C31CB9" w:rsidR="0005461B" w:rsidRPr="00F14AFC" w:rsidRDefault="007549F8" w:rsidP="0005461B">
            <w:pPr>
              <w:spacing w:line="276" w:lineRule="auto"/>
              <w:jc w:val="center"/>
              <w:rPr>
                <w:rFonts w:ascii="Rubik" w:hAnsi="Rubik" w:cs="Rubik"/>
                <w:sz w:val="20"/>
                <w:szCs w:val="20"/>
                <w:lang w:val="en-GB"/>
              </w:rPr>
            </w:pPr>
            <w:r w:rsidRPr="00F14AFC">
              <w:rPr>
                <w:rFonts w:ascii="Rubik" w:hAnsi="Rubik" w:cs="Rubik"/>
                <w:sz w:val="20"/>
                <w:szCs w:val="20"/>
                <w:lang w:val="en-GB"/>
              </w:rPr>
              <w:t>Walters PLC</w:t>
            </w:r>
          </w:p>
          <w:p w14:paraId="680048D4" w14:textId="2EE9C733" w:rsidR="0005461B" w:rsidRPr="00F14AFC" w:rsidRDefault="0005461B" w:rsidP="007B5126">
            <w:pPr>
              <w:jc w:val="center"/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</w:pP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Aug</w:t>
            </w:r>
            <w:r w:rsidR="00CE260B"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ust</w:t>
            </w: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 xml:space="preserve"> 20</w:t>
            </w:r>
            <w:r w:rsidR="007B5126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XX</w:t>
            </w: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 xml:space="preserve">–Present, </w:t>
            </w:r>
            <w:r w:rsidR="00CE260B"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Exeter</w:t>
            </w:r>
          </w:p>
          <w:p w14:paraId="399C6B13" w14:textId="4FC53F2F" w:rsidR="007549F8" w:rsidRPr="003D02B8" w:rsidRDefault="00457D98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714" w:hanging="357"/>
              <w:contextualSpacing w:val="0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 xml:space="preserve">Directed </w:t>
            </w:r>
            <w:r w:rsidR="007549F8" w:rsidRPr="003D02B8">
              <w:rPr>
                <w:rFonts w:ascii="Rubik" w:hAnsi="Rubik" w:cs="Rubik"/>
                <w:lang w:val="en-GB"/>
              </w:rPr>
              <w:t>all stages of company effort towards lead</w:t>
            </w:r>
            <w:r w:rsidR="00F14AFC" w:rsidRPr="003D02B8">
              <w:rPr>
                <w:rFonts w:ascii="Rubik" w:hAnsi="Rubik" w:cs="Rubik"/>
                <w:lang w:val="en-GB"/>
              </w:rPr>
              <w:t xml:space="preserve"> generation</w:t>
            </w:r>
            <w:r w:rsidR="007549F8" w:rsidRPr="003D02B8">
              <w:rPr>
                <w:rFonts w:ascii="Rubik" w:hAnsi="Rubik" w:cs="Rubik"/>
                <w:lang w:val="en-GB"/>
              </w:rPr>
              <w:t>, business adoption</w:t>
            </w:r>
            <w:r w:rsidR="00CE260B" w:rsidRPr="003D02B8">
              <w:rPr>
                <w:rFonts w:ascii="Rubik" w:hAnsi="Rubik" w:cs="Rubik"/>
                <w:lang w:val="en-GB"/>
              </w:rPr>
              <w:t>,</w:t>
            </w:r>
            <w:r w:rsidR="007549F8" w:rsidRPr="003D02B8">
              <w:rPr>
                <w:rFonts w:ascii="Rubik" w:hAnsi="Rubik" w:cs="Rubik"/>
                <w:lang w:val="en-GB"/>
              </w:rPr>
              <w:t xml:space="preserve"> and ensuring long-term customer patronage</w:t>
            </w:r>
          </w:p>
          <w:p w14:paraId="2D2CF82F" w14:textId="27752FC0" w:rsidR="007549F8" w:rsidRPr="003D02B8" w:rsidRDefault="00240BF0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714" w:hanging="357"/>
              <w:contextualSpacing w:val="0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>E</w:t>
            </w:r>
            <w:r w:rsidR="007549F8" w:rsidRPr="003D02B8">
              <w:rPr>
                <w:rFonts w:ascii="Rubik" w:hAnsi="Rubik" w:cs="Rubik"/>
                <w:lang w:val="en-GB"/>
              </w:rPr>
              <w:t>xpand</w:t>
            </w:r>
            <w:r w:rsidRPr="003D02B8">
              <w:rPr>
                <w:rFonts w:ascii="Rubik" w:hAnsi="Rubik" w:cs="Rubik"/>
                <w:lang w:val="en-GB"/>
              </w:rPr>
              <w:t>ed</w:t>
            </w:r>
            <w:r w:rsidR="007549F8" w:rsidRPr="003D02B8">
              <w:rPr>
                <w:rFonts w:ascii="Rubik" w:hAnsi="Rubik" w:cs="Rubik"/>
                <w:lang w:val="en-GB"/>
              </w:rPr>
              <w:t xml:space="preserve"> client base from 200 to 1000 through excellent customer service and proactive communication </w:t>
            </w:r>
          </w:p>
          <w:p w14:paraId="494E1E9A" w14:textId="4DFDB222" w:rsidR="007549F8" w:rsidRPr="003D02B8" w:rsidRDefault="007549F8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714" w:hanging="357"/>
              <w:contextualSpacing w:val="0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>Increase</w:t>
            </w:r>
            <w:r w:rsidR="00240BF0" w:rsidRPr="003D02B8">
              <w:rPr>
                <w:rFonts w:ascii="Rubik" w:hAnsi="Rubik" w:cs="Rubik"/>
                <w:lang w:val="en-GB"/>
              </w:rPr>
              <w:t>d</w:t>
            </w:r>
            <w:r w:rsidRPr="003D02B8">
              <w:rPr>
                <w:rFonts w:ascii="Rubik" w:hAnsi="Rubik" w:cs="Rubik"/>
                <w:lang w:val="en-GB"/>
              </w:rPr>
              <w:t xml:space="preserve"> company revenue </w:t>
            </w:r>
            <w:r w:rsidR="00AA5C4F" w:rsidRPr="003D02B8">
              <w:rPr>
                <w:rFonts w:ascii="Rubik" w:hAnsi="Rubik" w:cs="Rubik"/>
                <w:lang w:val="en-GB"/>
              </w:rPr>
              <w:t xml:space="preserve">by </w:t>
            </w:r>
            <w:r w:rsidR="00240BF0" w:rsidRPr="003D02B8">
              <w:rPr>
                <w:rFonts w:ascii="Rubik" w:hAnsi="Rubik" w:cs="Rubik"/>
                <w:lang w:val="en-GB"/>
              </w:rPr>
              <w:t xml:space="preserve">a quarterly average of </w:t>
            </w:r>
            <w:r w:rsidRPr="003D02B8">
              <w:rPr>
                <w:rFonts w:ascii="Rubik" w:hAnsi="Rubik" w:cs="Rubik"/>
                <w:lang w:val="en-GB"/>
              </w:rPr>
              <w:t>15% through strategic customer management</w:t>
            </w:r>
            <w:r w:rsidR="00240BF0" w:rsidRPr="003D02B8">
              <w:rPr>
                <w:rFonts w:ascii="Rubik" w:hAnsi="Rubik" w:cs="Rubik"/>
                <w:lang w:val="en-GB"/>
              </w:rPr>
              <w:t xml:space="preserve">, </w:t>
            </w:r>
            <w:r w:rsidRPr="003D02B8">
              <w:rPr>
                <w:rFonts w:ascii="Rubik" w:hAnsi="Rubik" w:cs="Rubik"/>
                <w:lang w:val="en-GB"/>
              </w:rPr>
              <w:t>cross-department strategy building</w:t>
            </w:r>
            <w:r w:rsidR="00240BF0" w:rsidRPr="003D02B8">
              <w:rPr>
                <w:rFonts w:ascii="Rubik" w:hAnsi="Rubik" w:cs="Rubik"/>
                <w:lang w:val="en-GB"/>
              </w:rPr>
              <w:t>, and</w:t>
            </w:r>
            <w:r w:rsidRPr="003D02B8">
              <w:rPr>
                <w:rFonts w:ascii="Rubik" w:hAnsi="Rubik" w:cs="Rubik"/>
                <w:lang w:val="en-GB"/>
              </w:rPr>
              <w:t xml:space="preserve"> SLA delivery </w:t>
            </w:r>
          </w:p>
          <w:p w14:paraId="7C314861" w14:textId="401281A2" w:rsidR="00DF5354" w:rsidRPr="007B5126" w:rsidRDefault="002E57E4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714" w:hanging="357"/>
              <w:contextualSpacing w:val="0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 xml:space="preserve">Achieved 80% annual customer renewal rate across 800 clients in 10 </w:t>
            </w:r>
            <w:r w:rsidR="00CE260B" w:rsidRPr="003D02B8">
              <w:rPr>
                <w:rFonts w:ascii="Rubik" w:hAnsi="Rubik" w:cs="Rubik"/>
                <w:lang w:val="en-GB"/>
              </w:rPr>
              <w:t>countries</w:t>
            </w:r>
            <w:r w:rsidRPr="003D02B8">
              <w:rPr>
                <w:rFonts w:ascii="Rubik" w:hAnsi="Rubik" w:cs="Rubik"/>
                <w:lang w:val="en-GB"/>
              </w:rPr>
              <w:t xml:space="preserve"> </w:t>
            </w:r>
          </w:p>
        </w:tc>
      </w:tr>
      <w:tr w:rsidR="000B48F2" w:rsidRPr="00F14AFC" w14:paraId="2524412A" w14:textId="77777777" w:rsidTr="00945DD7">
        <w:trPr>
          <w:trHeight w:val="68"/>
        </w:trPr>
        <w:tc>
          <w:tcPr>
            <w:tcW w:w="10198" w:type="dxa"/>
            <w:gridSpan w:val="13"/>
            <w:vAlign w:val="center"/>
          </w:tcPr>
          <w:p w14:paraId="3FAB2E84" w14:textId="77777777" w:rsidR="000B48F2" w:rsidRPr="00F14AFC" w:rsidRDefault="000B48F2" w:rsidP="000B48F2">
            <w:pPr>
              <w:jc w:val="center"/>
              <w:rPr>
                <w:rFonts w:ascii="Rubik" w:hAnsi="Rubik" w:cs="Rubik"/>
                <w:b/>
                <w:bCs/>
                <w:sz w:val="24"/>
                <w:szCs w:val="24"/>
                <w:lang w:val="en-GB"/>
              </w:rPr>
            </w:pPr>
          </w:p>
        </w:tc>
      </w:tr>
      <w:tr w:rsidR="000B48F2" w:rsidRPr="00F14AFC" w14:paraId="2D17CC3C" w14:textId="77777777" w:rsidTr="007B5126">
        <w:trPr>
          <w:trHeight w:val="2406"/>
        </w:trPr>
        <w:tc>
          <w:tcPr>
            <w:tcW w:w="10198" w:type="dxa"/>
            <w:gridSpan w:val="13"/>
          </w:tcPr>
          <w:p w14:paraId="49009901" w14:textId="6089438D" w:rsidR="000B48F2" w:rsidRPr="0001641A" w:rsidRDefault="002E57E4" w:rsidP="00F666DB">
            <w:pPr>
              <w:spacing w:line="276" w:lineRule="auto"/>
              <w:jc w:val="center"/>
              <w:rPr>
                <w:rFonts w:ascii="Rubik" w:hAnsi="Rubik" w:cs="Rubik"/>
                <w:b/>
                <w:bCs/>
                <w:color w:val="798774"/>
                <w:sz w:val="24"/>
                <w:szCs w:val="24"/>
                <w:lang w:val="en-GB"/>
              </w:rPr>
            </w:pPr>
            <w:r w:rsidRPr="0001641A">
              <w:rPr>
                <w:rFonts w:ascii="Rubik" w:hAnsi="Rubik" w:cs="Rubik"/>
                <w:b/>
                <w:bCs/>
                <w:color w:val="798774"/>
                <w:sz w:val="24"/>
                <w:szCs w:val="24"/>
                <w:lang w:val="en-GB"/>
              </w:rPr>
              <w:t>Customer Success Manager</w:t>
            </w:r>
          </w:p>
          <w:p w14:paraId="36FA9F52" w14:textId="0A0CE79B" w:rsidR="000B48F2" w:rsidRPr="00F14AFC" w:rsidRDefault="002E57E4" w:rsidP="00F666DB">
            <w:pPr>
              <w:spacing w:line="276" w:lineRule="auto"/>
              <w:jc w:val="center"/>
              <w:rPr>
                <w:rFonts w:ascii="Rubik" w:hAnsi="Rubik" w:cs="Rubik"/>
                <w:sz w:val="20"/>
                <w:szCs w:val="20"/>
                <w:lang w:val="en-GB"/>
              </w:rPr>
            </w:pPr>
            <w:r w:rsidRPr="00F14AFC">
              <w:rPr>
                <w:rFonts w:ascii="Rubik" w:hAnsi="Rubik" w:cs="Rubik"/>
                <w:sz w:val="20"/>
                <w:szCs w:val="20"/>
                <w:lang w:val="en-GB"/>
              </w:rPr>
              <w:t>Bloom PLC</w:t>
            </w:r>
          </w:p>
          <w:p w14:paraId="47BECC1A" w14:textId="6D48E3EA" w:rsidR="000B48F2" w:rsidRPr="00F14AFC" w:rsidRDefault="00CF319D" w:rsidP="007B5126">
            <w:pPr>
              <w:jc w:val="center"/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</w:pP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May 20</w:t>
            </w:r>
            <w:r w:rsidR="007B5126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XX</w:t>
            </w: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–August 20</w:t>
            </w:r>
            <w:r w:rsidR="007B5126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XX</w:t>
            </w: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 xml:space="preserve">, </w:t>
            </w:r>
            <w:r w:rsidR="00CE260B"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Plymouth</w:t>
            </w:r>
          </w:p>
          <w:p w14:paraId="1A06CF19" w14:textId="010624E9" w:rsidR="005F3FD2" w:rsidRPr="003D02B8" w:rsidRDefault="005F3FD2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714" w:hanging="357"/>
              <w:contextualSpacing w:val="0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>Led</w:t>
            </w:r>
            <w:r w:rsidR="00240BF0" w:rsidRPr="003D02B8">
              <w:rPr>
                <w:rFonts w:ascii="Rubik" w:hAnsi="Rubik" w:cs="Rubik"/>
                <w:lang w:val="en-GB"/>
              </w:rPr>
              <w:t xml:space="preserve"> </w:t>
            </w:r>
            <w:r w:rsidRPr="003D02B8">
              <w:rPr>
                <w:rFonts w:ascii="Rubik" w:hAnsi="Rubik" w:cs="Rubik"/>
                <w:lang w:val="en-GB"/>
              </w:rPr>
              <w:t xml:space="preserve">team of 5 to manage all stages of customer lifecycle through </w:t>
            </w:r>
            <w:r w:rsidR="00240BF0" w:rsidRPr="003D02B8">
              <w:rPr>
                <w:rFonts w:ascii="Rubik" w:hAnsi="Rubik" w:cs="Rubik"/>
                <w:lang w:val="en-GB"/>
              </w:rPr>
              <w:t>exemplary</w:t>
            </w:r>
            <w:r w:rsidRPr="003D02B8">
              <w:rPr>
                <w:rFonts w:ascii="Rubik" w:hAnsi="Rubik" w:cs="Rubik"/>
                <w:lang w:val="en-GB"/>
              </w:rPr>
              <w:t xml:space="preserve"> customer service that reduced </w:t>
            </w:r>
            <w:r w:rsidR="00240BF0" w:rsidRPr="003D02B8">
              <w:rPr>
                <w:rFonts w:ascii="Rubik" w:hAnsi="Rubik" w:cs="Rubik"/>
                <w:lang w:val="en-GB"/>
              </w:rPr>
              <w:t xml:space="preserve">unsubscriptions </w:t>
            </w:r>
            <w:r w:rsidRPr="003D02B8">
              <w:rPr>
                <w:rFonts w:ascii="Rubik" w:hAnsi="Rubik" w:cs="Rubik"/>
                <w:lang w:val="en-GB"/>
              </w:rPr>
              <w:t>by 70%</w:t>
            </w:r>
          </w:p>
          <w:p w14:paraId="4436ECFD" w14:textId="414498DD" w:rsidR="005F3FD2" w:rsidRPr="003D02B8" w:rsidRDefault="005F3FD2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714" w:hanging="357"/>
              <w:contextualSpacing w:val="0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 xml:space="preserve">Championed launch of 2 online platforms for client complaints and ensured </w:t>
            </w:r>
            <w:r w:rsidR="00240BF0" w:rsidRPr="003D02B8">
              <w:rPr>
                <w:rFonts w:ascii="Rubik" w:hAnsi="Rubik" w:cs="Rubik"/>
                <w:lang w:val="en-GB"/>
              </w:rPr>
              <w:t>guaranteed</w:t>
            </w:r>
            <w:r w:rsidRPr="003D02B8">
              <w:rPr>
                <w:rFonts w:ascii="Rubik" w:hAnsi="Rubik" w:cs="Rubik"/>
                <w:lang w:val="en-GB"/>
              </w:rPr>
              <w:t xml:space="preserve"> follow-up to provide timely resolution of complaints</w:t>
            </w:r>
          </w:p>
          <w:p w14:paraId="277776DD" w14:textId="79F75B83" w:rsidR="00CE260B" w:rsidRPr="007B5126" w:rsidRDefault="005F3FD2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714" w:hanging="357"/>
              <w:contextualSpacing w:val="0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 xml:space="preserve">Implemented </w:t>
            </w:r>
            <w:r w:rsidR="00AA5C4F" w:rsidRPr="003D02B8">
              <w:rPr>
                <w:rFonts w:ascii="Rubik" w:hAnsi="Rubik" w:cs="Rubik"/>
                <w:lang w:val="en-GB"/>
              </w:rPr>
              <w:t xml:space="preserve">customer </w:t>
            </w:r>
            <w:r w:rsidRPr="003D02B8">
              <w:rPr>
                <w:rFonts w:ascii="Rubik" w:hAnsi="Rubik" w:cs="Rubik"/>
                <w:lang w:val="en-GB"/>
              </w:rPr>
              <w:t xml:space="preserve">assistance </w:t>
            </w:r>
            <w:r w:rsidR="00AA5C4F" w:rsidRPr="003D02B8">
              <w:rPr>
                <w:rFonts w:ascii="Rubik" w:hAnsi="Rubik" w:cs="Rubik"/>
                <w:lang w:val="en-GB"/>
              </w:rPr>
              <w:t xml:space="preserve">via </w:t>
            </w:r>
            <w:r w:rsidRPr="003D02B8">
              <w:rPr>
                <w:rFonts w:ascii="Rubik" w:hAnsi="Rubik" w:cs="Rubik"/>
                <w:lang w:val="en-GB"/>
              </w:rPr>
              <w:t>video chat and WhatsApp for 24-hour live interaction to improve in-person engagement</w:t>
            </w:r>
            <w:r w:rsidR="00945D01" w:rsidRPr="003D02B8">
              <w:rPr>
                <w:rFonts w:ascii="Rubik" w:hAnsi="Rubik" w:cs="Rubik"/>
                <w:lang w:val="en-GB"/>
              </w:rPr>
              <w:t>,</w:t>
            </w:r>
            <w:r w:rsidRPr="003D02B8">
              <w:rPr>
                <w:rFonts w:ascii="Rubik" w:hAnsi="Rubik" w:cs="Rubik"/>
                <w:lang w:val="en-GB"/>
              </w:rPr>
              <w:t xml:space="preserve"> resulting in a 58% increase in revenue</w:t>
            </w:r>
          </w:p>
        </w:tc>
      </w:tr>
      <w:tr w:rsidR="0027274D" w:rsidRPr="00F14AFC" w14:paraId="05EDF6E1" w14:textId="77777777" w:rsidTr="00945DD7">
        <w:trPr>
          <w:trHeight w:val="283"/>
        </w:trPr>
        <w:tc>
          <w:tcPr>
            <w:tcW w:w="10198" w:type="dxa"/>
            <w:gridSpan w:val="13"/>
            <w:vAlign w:val="center"/>
          </w:tcPr>
          <w:p w14:paraId="5F98D9F2" w14:textId="77777777" w:rsidR="0027274D" w:rsidRPr="00F14AFC" w:rsidRDefault="0027274D" w:rsidP="00F415A0">
            <w:pPr>
              <w:spacing w:line="276" w:lineRule="auto"/>
              <w:jc w:val="center"/>
              <w:rPr>
                <w:rFonts w:ascii="Rubik" w:hAnsi="Rubik" w:cs="Rubik"/>
                <w:b/>
                <w:bCs/>
                <w:lang w:val="en-GB"/>
              </w:rPr>
            </w:pPr>
          </w:p>
        </w:tc>
      </w:tr>
      <w:tr w:rsidR="006F156B" w:rsidRPr="00F14AFC" w14:paraId="1471C060" w14:textId="11D9E282" w:rsidTr="007B5126">
        <w:trPr>
          <w:trHeight w:val="507"/>
        </w:trPr>
        <w:tc>
          <w:tcPr>
            <w:tcW w:w="1856" w:type="dxa"/>
            <w:gridSpan w:val="5"/>
            <w:vAlign w:val="center"/>
          </w:tcPr>
          <w:p w14:paraId="68DD7F83" w14:textId="7AD1E4BA" w:rsidR="006F156B" w:rsidRPr="007B5126" w:rsidRDefault="006F156B" w:rsidP="006F156B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</w:p>
        </w:tc>
        <w:tc>
          <w:tcPr>
            <w:tcW w:w="6393" w:type="dxa"/>
            <w:gridSpan w:val="3"/>
            <w:tcBorders>
              <w:top w:val="single" w:sz="4" w:space="0" w:color="BFBFBF"/>
              <w:bottom w:val="single" w:sz="4" w:space="0" w:color="BFBFBF"/>
            </w:tcBorders>
            <w:vAlign w:val="center"/>
          </w:tcPr>
          <w:p w14:paraId="4A09F391" w14:textId="14E86B84" w:rsidR="006F156B" w:rsidRPr="007B5126" w:rsidRDefault="006F156B" w:rsidP="006F156B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  <w:r w:rsidRPr="007B5126"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  <w:t>EDUCATION</w:t>
            </w:r>
          </w:p>
        </w:tc>
        <w:tc>
          <w:tcPr>
            <w:tcW w:w="1949" w:type="dxa"/>
            <w:gridSpan w:val="5"/>
            <w:vAlign w:val="center"/>
          </w:tcPr>
          <w:p w14:paraId="6ED343AE" w14:textId="77777777" w:rsidR="006F156B" w:rsidRPr="007B5126" w:rsidRDefault="006F156B" w:rsidP="006F156B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</w:p>
        </w:tc>
      </w:tr>
      <w:tr w:rsidR="006F156B" w:rsidRPr="00F14AFC" w14:paraId="65884FF1" w14:textId="77777777" w:rsidTr="00945DD7">
        <w:trPr>
          <w:trHeight w:val="90"/>
        </w:trPr>
        <w:tc>
          <w:tcPr>
            <w:tcW w:w="10198" w:type="dxa"/>
            <w:gridSpan w:val="13"/>
            <w:vAlign w:val="center"/>
          </w:tcPr>
          <w:p w14:paraId="2B653AAA" w14:textId="0DE70217" w:rsidR="006F156B" w:rsidRPr="00F14AFC" w:rsidRDefault="006F156B" w:rsidP="006F156B">
            <w:pPr>
              <w:jc w:val="center"/>
              <w:rPr>
                <w:rFonts w:ascii="Rubik" w:hAnsi="Rubik" w:cs="Rubik"/>
                <w:b/>
                <w:bCs/>
                <w:sz w:val="24"/>
                <w:szCs w:val="24"/>
                <w:lang w:val="en-GB"/>
              </w:rPr>
            </w:pPr>
          </w:p>
        </w:tc>
      </w:tr>
      <w:tr w:rsidR="007B5126" w:rsidRPr="00F14AFC" w14:paraId="4FA6B5ED" w14:textId="77777777" w:rsidTr="00A4550A">
        <w:trPr>
          <w:trHeight w:val="90"/>
        </w:trPr>
        <w:tc>
          <w:tcPr>
            <w:tcW w:w="5099" w:type="dxa"/>
            <w:gridSpan w:val="7"/>
            <w:vAlign w:val="center"/>
          </w:tcPr>
          <w:p w14:paraId="78D5C2FB" w14:textId="3433DD33" w:rsidR="007B5126" w:rsidRPr="0001641A" w:rsidRDefault="007B5126" w:rsidP="006F156B">
            <w:pPr>
              <w:spacing w:line="276" w:lineRule="auto"/>
              <w:jc w:val="center"/>
              <w:rPr>
                <w:rFonts w:ascii="Rubik" w:hAnsi="Rubik" w:cs="Rubik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Rubik" w:hAnsi="Rubik" w:cs="Rubik"/>
                <w:b/>
                <w:bCs/>
                <w:sz w:val="24"/>
                <w:szCs w:val="24"/>
                <w:lang w:val="en-GB"/>
              </w:rPr>
              <w:t>MSc</w:t>
            </w:r>
            <w:r w:rsidRPr="0001641A">
              <w:rPr>
                <w:rFonts w:ascii="Rubik" w:hAnsi="Rubik" w:cs="Rubik"/>
                <w:b/>
                <w:bCs/>
                <w:sz w:val="24"/>
                <w:szCs w:val="24"/>
                <w:lang w:val="en-GB"/>
              </w:rPr>
              <w:t>, Business Administration</w:t>
            </w:r>
          </w:p>
          <w:p w14:paraId="2C8BC1DE" w14:textId="77777777" w:rsidR="007B5126" w:rsidRDefault="007B5126" w:rsidP="006F156B">
            <w:pPr>
              <w:spacing w:line="276" w:lineRule="auto"/>
              <w:jc w:val="center"/>
              <w:rPr>
                <w:rFonts w:ascii="Rubik" w:hAnsi="Rubik" w:cs="Rubik"/>
                <w:sz w:val="20"/>
                <w:szCs w:val="20"/>
                <w:lang w:val="en-GB"/>
              </w:rPr>
            </w:pPr>
            <w:r w:rsidRPr="00F14AFC">
              <w:rPr>
                <w:rFonts w:ascii="Rubik" w:hAnsi="Rubik" w:cs="Rubik"/>
                <w:sz w:val="20"/>
                <w:szCs w:val="20"/>
                <w:lang w:val="en-GB"/>
              </w:rPr>
              <w:t>University of Leicester</w:t>
            </w:r>
          </w:p>
          <w:p w14:paraId="14F62B6D" w14:textId="13CEE0EA" w:rsidR="007B5126" w:rsidRPr="007B5126" w:rsidRDefault="007B5126" w:rsidP="007B5126">
            <w:pPr>
              <w:spacing w:line="276" w:lineRule="auto"/>
              <w:jc w:val="center"/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</w:pP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20</w:t>
            </w:r>
            <w:r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XX</w:t>
            </w: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–20</w:t>
            </w:r>
            <w:r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XX</w:t>
            </w: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, Leicester</w:t>
            </w:r>
          </w:p>
        </w:tc>
        <w:tc>
          <w:tcPr>
            <w:tcW w:w="5099" w:type="dxa"/>
            <w:gridSpan w:val="6"/>
            <w:vAlign w:val="center"/>
          </w:tcPr>
          <w:p w14:paraId="3350BE2C" w14:textId="74697B6C" w:rsidR="007B5126" w:rsidRPr="0001641A" w:rsidRDefault="007B5126" w:rsidP="007B5126">
            <w:pPr>
              <w:spacing w:line="276" w:lineRule="auto"/>
              <w:jc w:val="center"/>
              <w:rPr>
                <w:rFonts w:ascii="Rubik" w:hAnsi="Rubik" w:cs="Rubik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Rubik" w:hAnsi="Rubik" w:cs="Rubik"/>
                <w:b/>
                <w:bCs/>
                <w:sz w:val="24"/>
                <w:szCs w:val="24"/>
                <w:lang w:val="en-GB"/>
              </w:rPr>
              <w:t>BA</w:t>
            </w:r>
            <w:r w:rsidRPr="0001641A">
              <w:rPr>
                <w:rFonts w:ascii="Rubik" w:hAnsi="Rubik" w:cs="Rubik"/>
                <w:b/>
                <w:bCs/>
                <w:sz w:val="24"/>
                <w:szCs w:val="24"/>
                <w:lang w:val="en-GB"/>
              </w:rPr>
              <w:t xml:space="preserve"> (Hons), Marketing</w:t>
            </w:r>
          </w:p>
          <w:p w14:paraId="3B9C6385" w14:textId="77777777" w:rsidR="007B5126" w:rsidRPr="00F14AFC" w:rsidRDefault="007B5126" w:rsidP="007B5126">
            <w:pPr>
              <w:spacing w:line="276" w:lineRule="auto"/>
              <w:jc w:val="center"/>
              <w:rPr>
                <w:rFonts w:ascii="Rubik" w:hAnsi="Rubik" w:cs="Rubik"/>
                <w:sz w:val="20"/>
                <w:szCs w:val="20"/>
                <w:lang w:val="en-GB"/>
              </w:rPr>
            </w:pPr>
            <w:r w:rsidRPr="00F14AFC">
              <w:rPr>
                <w:rFonts w:ascii="Rubik" w:hAnsi="Rubik" w:cs="Rubik"/>
                <w:sz w:val="20"/>
                <w:szCs w:val="20"/>
                <w:lang w:val="en-GB"/>
              </w:rPr>
              <w:t>University of Leicester</w:t>
            </w:r>
          </w:p>
          <w:p w14:paraId="2EECDB52" w14:textId="7EC731FD" w:rsidR="007B5126" w:rsidRPr="00F14AFC" w:rsidRDefault="007B5126" w:rsidP="007B5126">
            <w:pPr>
              <w:spacing w:line="276" w:lineRule="auto"/>
              <w:jc w:val="center"/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</w:pP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20</w:t>
            </w:r>
            <w:r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XX</w:t>
            </w: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–20</w:t>
            </w:r>
            <w:r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XX</w:t>
            </w:r>
            <w:r w:rsidRPr="00F14AFC">
              <w:rPr>
                <w:rFonts w:ascii="Rubik" w:hAnsi="Rubik" w:cs="Rubik"/>
                <w:color w:val="767171" w:themeColor="background2" w:themeShade="80"/>
                <w:sz w:val="20"/>
                <w:szCs w:val="20"/>
                <w:lang w:val="en-GB"/>
              </w:rPr>
              <w:t>, Leicester</w:t>
            </w:r>
          </w:p>
        </w:tc>
      </w:tr>
      <w:tr w:rsidR="00D25446" w:rsidRPr="00F14AFC" w14:paraId="0A91DF18" w14:textId="77777777" w:rsidTr="00945DD7">
        <w:trPr>
          <w:trHeight w:val="90"/>
        </w:trPr>
        <w:tc>
          <w:tcPr>
            <w:tcW w:w="10198" w:type="dxa"/>
            <w:gridSpan w:val="13"/>
            <w:vAlign w:val="center"/>
          </w:tcPr>
          <w:p w14:paraId="6CE79025" w14:textId="37DA4F44" w:rsidR="00D25446" w:rsidRPr="007B5126" w:rsidRDefault="00D25446" w:rsidP="007B5126">
            <w:pPr>
              <w:spacing w:line="276" w:lineRule="auto"/>
              <w:jc w:val="center"/>
              <w:rPr>
                <w:rFonts w:ascii="Rubik" w:hAnsi="Rubik" w:cs="Rubik"/>
                <w:b/>
                <w:bCs/>
                <w:lang w:val="en-GB"/>
              </w:rPr>
            </w:pPr>
            <w:r w:rsidRPr="007B5126">
              <w:rPr>
                <w:rFonts w:ascii="Rubik" w:hAnsi="Rubik" w:cs="Rubik"/>
                <w:b/>
                <w:bCs/>
                <w:lang w:val="en-GB"/>
              </w:rPr>
              <w:drawing>
                <wp:anchor distT="0" distB="0" distL="114300" distR="114300" simplePos="0" relativeHeight="251698176" behindDoc="0" locked="0" layoutInCell="1" allowOverlap="1" wp14:anchorId="428F1634" wp14:editId="387931B7">
                  <wp:simplePos x="0" y="0"/>
                  <wp:positionH relativeFrom="margin">
                    <wp:posOffset>3241040</wp:posOffset>
                  </wp:positionH>
                  <wp:positionV relativeFrom="paragraph">
                    <wp:posOffset>231140</wp:posOffset>
                  </wp:positionV>
                  <wp:extent cx="76200" cy="76200"/>
                  <wp:effectExtent l="0" t="0" r="0" b="0"/>
                  <wp:wrapNone/>
                  <wp:docPr id="19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76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25446" w:rsidRPr="00F14AFC" w14:paraId="7BD855D2" w14:textId="1D8DBB50" w:rsidTr="007B5126">
        <w:trPr>
          <w:trHeight w:val="409"/>
        </w:trPr>
        <w:tc>
          <w:tcPr>
            <w:tcW w:w="1805" w:type="dxa"/>
            <w:gridSpan w:val="4"/>
            <w:vAlign w:val="center"/>
          </w:tcPr>
          <w:p w14:paraId="641B0694" w14:textId="75C16B10" w:rsidR="00D25446" w:rsidRPr="007B5126" w:rsidRDefault="00D25446" w:rsidP="00D25446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</w:p>
        </w:tc>
        <w:tc>
          <w:tcPr>
            <w:tcW w:w="6484" w:type="dxa"/>
            <w:gridSpan w:val="5"/>
            <w:tcBorders>
              <w:top w:val="single" w:sz="4" w:space="0" w:color="BFBFBF"/>
              <w:bottom w:val="single" w:sz="4" w:space="0" w:color="BFBFBF"/>
            </w:tcBorders>
            <w:vAlign w:val="center"/>
          </w:tcPr>
          <w:p w14:paraId="43DFA4C8" w14:textId="629D9016" w:rsidR="00D25446" w:rsidRPr="007B5126" w:rsidRDefault="00D25446" w:rsidP="00D25446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  <w:r w:rsidRPr="007B5126"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  <w:t>KEY SKILLS</w:t>
            </w:r>
          </w:p>
        </w:tc>
        <w:tc>
          <w:tcPr>
            <w:tcW w:w="1909" w:type="dxa"/>
            <w:gridSpan w:val="4"/>
            <w:vAlign w:val="center"/>
          </w:tcPr>
          <w:p w14:paraId="6157A7EE" w14:textId="77777777" w:rsidR="00D25446" w:rsidRPr="007B5126" w:rsidRDefault="00D25446" w:rsidP="00D25446">
            <w:pPr>
              <w:jc w:val="center"/>
              <w:rPr>
                <w:rFonts w:ascii="Lato" w:hAnsi="Lato"/>
                <w:color w:val="AEAAAA" w:themeColor="background2" w:themeShade="BF"/>
                <w:sz w:val="24"/>
                <w:szCs w:val="24"/>
                <w:lang w:val="en-GB"/>
              </w:rPr>
            </w:pPr>
          </w:p>
        </w:tc>
      </w:tr>
      <w:tr w:rsidR="00D25446" w:rsidRPr="00F14AFC" w14:paraId="4EFEE02C" w14:textId="77777777" w:rsidTr="00945DD7">
        <w:trPr>
          <w:trHeight w:val="153"/>
        </w:trPr>
        <w:tc>
          <w:tcPr>
            <w:tcW w:w="10198" w:type="dxa"/>
            <w:gridSpan w:val="13"/>
            <w:vAlign w:val="center"/>
          </w:tcPr>
          <w:p w14:paraId="34CD9CA3" w14:textId="77777777" w:rsidR="00D25446" w:rsidRPr="00F14AFC" w:rsidRDefault="00D25446" w:rsidP="00D25446">
            <w:pPr>
              <w:jc w:val="center"/>
              <w:rPr>
                <w:rFonts w:ascii="Rubik" w:hAnsi="Rubik" w:cs="Rubik"/>
                <w:b/>
                <w:bCs/>
                <w:sz w:val="24"/>
                <w:szCs w:val="24"/>
                <w:lang w:val="en-GB"/>
              </w:rPr>
            </w:pPr>
          </w:p>
        </w:tc>
      </w:tr>
      <w:tr w:rsidR="00D25446" w:rsidRPr="00F14AFC" w14:paraId="3B66A791" w14:textId="5EABB9B8" w:rsidTr="00945DD7">
        <w:trPr>
          <w:trHeight w:val="153"/>
        </w:trPr>
        <w:tc>
          <w:tcPr>
            <w:tcW w:w="5085" w:type="dxa"/>
            <w:gridSpan w:val="6"/>
          </w:tcPr>
          <w:p w14:paraId="4A6734C3" w14:textId="7770B60D" w:rsidR="00D25446" w:rsidRPr="003D02B8" w:rsidRDefault="00D25446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714" w:hanging="357"/>
              <w:contextualSpacing w:val="0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>Expert organisational skills</w:t>
            </w:r>
          </w:p>
          <w:p w14:paraId="0E8C6761" w14:textId="342DEBF2" w:rsidR="00D25446" w:rsidRPr="007B5126" w:rsidRDefault="00233AA2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>Proficient in Trello, Salesforce, CustomerGuage</w:t>
            </w:r>
          </w:p>
        </w:tc>
        <w:tc>
          <w:tcPr>
            <w:tcW w:w="5113" w:type="dxa"/>
            <w:gridSpan w:val="7"/>
          </w:tcPr>
          <w:p w14:paraId="77337F9E" w14:textId="6BD78D4A" w:rsidR="00D25446" w:rsidRPr="003D02B8" w:rsidRDefault="00922EE0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 xml:space="preserve">Great </w:t>
            </w:r>
            <w:r w:rsidR="00D25446" w:rsidRPr="003D02B8">
              <w:rPr>
                <w:rFonts w:ascii="Rubik" w:hAnsi="Rubik" w:cs="Rubik"/>
                <w:lang w:val="en-GB"/>
              </w:rPr>
              <w:t>people skills</w:t>
            </w:r>
          </w:p>
          <w:p w14:paraId="0DB3B568" w14:textId="77777777" w:rsidR="00D25446" w:rsidRPr="003D02B8" w:rsidRDefault="00D25446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>Fluent in English and Spanish</w:t>
            </w:r>
          </w:p>
          <w:p w14:paraId="7D00BE3A" w14:textId="5CFD6631" w:rsidR="00D25446" w:rsidRPr="007B5126" w:rsidRDefault="00D25446" w:rsidP="007B512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ubik" w:hAnsi="Rubik" w:cs="Rubik"/>
                <w:lang w:val="en-GB"/>
              </w:rPr>
            </w:pPr>
            <w:r w:rsidRPr="003D02B8">
              <w:rPr>
                <w:rFonts w:ascii="Rubik" w:hAnsi="Rubik" w:cs="Rubik"/>
                <w:lang w:val="en-GB"/>
              </w:rPr>
              <w:t>C</w:t>
            </w:r>
            <w:r w:rsidR="00233AA2" w:rsidRPr="003D02B8">
              <w:rPr>
                <w:rFonts w:ascii="Rubik" w:hAnsi="Rubik" w:cs="Rubik"/>
                <w:lang w:val="en-GB"/>
              </w:rPr>
              <w:t>reative problem-solving</w:t>
            </w:r>
          </w:p>
        </w:tc>
      </w:tr>
    </w:tbl>
    <w:p w14:paraId="4FE5F118" w14:textId="50DC8B56" w:rsidR="00AF236C" w:rsidRPr="00F14AFC" w:rsidRDefault="00AF236C">
      <w:pPr>
        <w:rPr>
          <w:sz w:val="2"/>
          <w:szCs w:val="2"/>
          <w:lang w:val="en-GB"/>
        </w:rPr>
      </w:pPr>
    </w:p>
    <w:sectPr w:rsidR="00AF236C" w:rsidRPr="00F14AFC" w:rsidSect="00945D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567" w:right="851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8D0B9" w14:textId="77777777" w:rsidR="00737998" w:rsidRDefault="00737998" w:rsidP="008F446B">
      <w:pPr>
        <w:spacing w:after="0" w:line="240" w:lineRule="auto"/>
      </w:pPr>
      <w:r>
        <w:separator/>
      </w:r>
    </w:p>
  </w:endnote>
  <w:endnote w:type="continuationSeparator" w:id="0">
    <w:p w14:paraId="44109EB7" w14:textId="77777777" w:rsidR="00737998" w:rsidRDefault="00737998" w:rsidP="008F4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ubik">
    <w:altName w:val="Arial"/>
    <w:panose1 w:val="020B0604020202020204"/>
    <w:charset w:val="B1"/>
    <w:family w:val="auto"/>
    <w:pitch w:val="variable"/>
    <w:sig w:usb0="A0000A6F" w:usb1="4000205B" w:usb2="00000000" w:usb3="00000000" w:csb0="000000B7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1EF1AD" w14:textId="77777777" w:rsidR="008F446B" w:rsidRDefault="008F44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EF8991" w14:textId="77777777" w:rsidR="008F446B" w:rsidRDefault="008F44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6A262" w14:textId="77777777" w:rsidR="008F446B" w:rsidRDefault="008F4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7B630" w14:textId="77777777" w:rsidR="00737998" w:rsidRDefault="00737998" w:rsidP="008F446B">
      <w:pPr>
        <w:spacing w:after="0" w:line="240" w:lineRule="auto"/>
      </w:pPr>
      <w:r>
        <w:separator/>
      </w:r>
    </w:p>
  </w:footnote>
  <w:footnote w:type="continuationSeparator" w:id="0">
    <w:p w14:paraId="5024DA23" w14:textId="77777777" w:rsidR="00737998" w:rsidRDefault="00737998" w:rsidP="008F44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8B6E06" w14:textId="77777777" w:rsidR="008F446B" w:rsidRDefault="008F44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899B5" w14:textId="77777777" w:rsidR="008F446B" w:rsidRDefault="008F44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7FD0E" w14:textId="77777777" w:rsidR="008F446B" w:rsidRDefault="008F44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24A26"/>
    <w:multiLevelType w:val="hybridMultilevel"/>
    <w:tmpl w:val="38A8E800"/>
    <w:lvl w:ilvl="0" w:tplc="E0B89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9877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052BA"/>
    <w:multiLevelType w:val="multilevel"/>
    <w:tmpl w:val="F1DC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E90604"/>
    <w:multiLevelType w:val="hybridMultilevel"/>
    <w:tmpl w:val="CE4A62AA"/>
    <w:lvl w:ilvl="0" w:tplc="8F808DD2">
      <w:start w:val="1"/>
      <w:numFmt w:val="bullet"/>
      <w:lvlText w:val="•"/>
      <w:lvlJc w:val="left"/>
      <w:pPr>
        <w:ind w:left="720" w:hanging="360"/>
      </w:pPr>
      <w:rPr>
        <w:rFonts w:ascii="Arial" w:hAnsi="Arial" w:cs="Times New Roman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4A7F77"/>
    <w:multiLevelType w:val="multilevel"/>
    <w:tmpl w:val="6B76F92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C85D7E"/>
    <w:multiLevelType w:val="multilevel"/>
    <w:tmpl w:val="C7406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9064869"/>
    <w:multiLevelType w:val="hybridMultilevel"/>
    <w:tmpl w:val="68B67516"/>
    <w:lvl w:ilvl="0" w:tplc="8F808DD2">
      <w:start w:val="1"/>
      <w:numFmt w:val="bullet"/>
      <w:lvlText w:val="•"/>
      <w:lvlJc w:val="left"/>
      <w:pPr>
        <w:ind w:left="720" w:hanging="360"/>
      </w:pPr>
      <w:rPr>
        <w:rFonts w:ascii="Arial" w:hAnsi="Arial" w:cs="Times New Roman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556355"/>
    <w:multiLevelType w:val="hybridMultilevel"/>
    <w:tmpl w:val="F244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563143">
    <w:abstractNumId w:val="3"/>
  </w:num>
  <w:num w:numId="2" w16cid:durableId="1555193414">
    <w:abstractNumId w:val="2"/>
  </w:num>
  <w:num w:numId="3" w16cid:durableId="963464769">
    <w:abstractNumId w:val="5"/>
  </w:num>
  <w:num w:numId="4" w16cid:durableId="475030874">
    <w:abstractNumId w:val="0"/>
  </w:num>
  <w:num w:numId="5" w16cid:durableId="1134525555">
    <w:abstractNumId w:val="4"/>
  </w:num>
  <w:num w:numId="6" w16cid:durableId="1585457610">
    <w:abstractNumId w:val="1"/>
  </w:num>
  <w:num w:numId="7" w16cid:durableId="7026334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displayBackgroundShape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AInNTUxNLA0tLCyUdpeDU4uLM/DyQAqNaAPQH6rMsAAAA"/>
  </w:docVars>
  <w:rsids>
    <w:rsidRoot w:val="00C970F1"/>
    <w:rsid w:val="000046AD"/>
    <w:rsid w:val="0001641A"/>
    <w:rsid w:val="00017998"/>
    <w:rsid w:val="00031A85"/>
    <w:rsid w:val="0004120C"/>
    <w:rsid w:val="0005461B"/>
    <w:rsid w:val="00085188"/>
    <w:rsid w:val="000854F8"/>
    <w:rsid w:val="000A5421"/>
    <w:rsid w:val="000B48F2"/>
    <w:rsid w:val="001555BC"/>
    <w:rsid w:val="001563F3"/>
    <w:rsid w:val="001639CB"/>
    <w:rsid w:val="001668FE"/>
    <w:rsid w:val="00180A6E"/>
    <w:rsid w:val="0019504F"/>
    <w:rsid w:val="001A4238"/>
    <w:rsid w:val="001E0B8D"/>
    <w:rsid w:val="001F37FB"/>
    <w:rsid w:val="002057E4"/>
    <w:rsid w:val="002161FD"/>
    <w:rsid w:val="00225358"/>
    <w:rsid w:val="00233AA2"/>
    <w:rsid w:val="00240BF0"/>
    <w:rsid w:val="00250247"/>
    <w:rsid w:val="0027274D"/>
    <w:rsid w:val="002C6379"/>
    <w:rsid w:val="002D45AB"/>
    <w:rsid w:val="002E57E4"/>
    <w:rsid w:val="0030500C"/>
    <w:rsid w:val="00321CA8"/>
    <w:rsid w:val="00325F01"/>
    <w:rsid w:val="00345BDF"/>
    <w:rsid w:val="00351B29"/>
    <w:rsid w:val="00356A2D"/>
    <w:rsid w:val="003706F3"/>
    <w:rsid w:val="00377DA8"/>
    <w:rsid w:val="003C3840"/>
    <w:rsid w:val="003D02B8"/>
    <w:rsid w:val="00410DF6"/>
    <w:rsid w:val="00442631"/>
    <w:rsid w:val="00457D98"/>
    <w:rsid w:val="00457EF8"/>
    <w:rsid w:val="004A0040"/>
    <w:rsid w:val="004D01FE"/>
    <w:rsid w:val="00577DAC"/>
    <w:rsid w:val="005969E1"/>
    <w:rsid w:val="005C608A"/>
    <w:rsid w:val="005F3FD2"/>
    <w:rsid w:val="006013D2"/>
    <w:rsid w:val="0061668E"/>
    <w:rsid w:val="00650096"/>
    <w:rsid w:val="0065746E"/>
    <w:rsid w:val="00666B25"/>
    <w:rsid w:val="00667E40"/>
    <w:rsid w:val="00673176"/>
    <w:rsid w:val="006F156B"/>
    <w:rsid w:val="00711D7E"/>
    <w:rsid w:val="00724B37"/>
    <w:rsid w:val="00737998"/>
    <w:rsid w:val="007549F8"/>
    <w:rsid w:val="0078103F"/>
    <w:rsid w:val="007B5126"/>
    <w:rsid w:val="007D0724"/>
    <w:rsid w:val="007E2482"/>
    <w:rsid w:val="00840E82"/>
    <w:rsid w:val="008575C5"/>
    <w:rsid w:val="008A3585"/>
    <w:rsid w:val="008F446B"/>
    <w:rsid w:val="00922EE0"/>
    <w:rsid w:val="00923A39"/>
    <w:rsid w:val="00945D01"/>
    <w:rsid w:val="00945DD7"/>
    <w:rsid w:val="009D0B41"/>
    <w:rsid w:val="009D5C01"/>
    <w:rsid w:val="00A137AC"/>
    <w:rsid w:val="00A86B36"/>
    <w:rsid w:val="00AA5C4F"/>
    <w:rsid w:val="00AC4602"/>
    <w:rsid w:val="00AF2081"/>
    <w:rsid w:val="00AF236C"/>
    <w:rsid w:val="00B03A32"/>
    <w:rsid w:val="00BC2C33"/>
    <w:rsid w:val="00C104C9"/>
    <w:rsid w:val="00C12D8E"/>
    <w:rsid w:val="00C65363"/>
    <w:rsid w:val="00C970F1"/>
    <w:rsid w:val="00CD3A97"/>
    <w:rsid w:val="00CD732B"/>
    <w:rsid w:val="00CE260B"/>
    <w:rsid w:val="00CF319D"/>
    <w:rsid w:val="00D0797A"/>
    <w:rsid w:val="00D25446"/>
    <w:rsid w:val="00D4132E"/>
    <w:rsid w:val="00D4457A"/>
    <w:rsid w:val="00D46A01"/>
    <w:rsid w:val="00D63EA6"/>
    <w:rsid w:val="00D669AD"/>
    <w:rsid w:val="00D91858"/>
    <w:rsid w:val="00DA1727"/>
    <w:rsid w:val="00DE3358"/>
    <w:rsid w:val="00DF5354"/>
    <w:rsid w:val="00E00D47"/>
    <w:rsid w:val="00E073A4"/>
    <w:rsid w:val="00E07E8F"/>
    <w:rsid w:val="00E17A94"/>
    <w:rsid w:val="00E258B2"/>
    <w:rsid w:val="00E32D1B"/>
    <w:rsid w:val="00E47D40"/>
    <w:rsid w:val="00E64E1F"/>
    <w:rsid w:val="00F14AFC"/>
    <w:rsid w:val="00F17170"/>
    <w:rsid w:val="00F415A0"/>
    <w:rsid w:val="00F666DB"/>
    <w:rsid w:val="00F85BAB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DDE9DD"/>
  <w15:chartTrackingRefBased/>
  <w15:docId w15:val="{C1C90EDB-88B1-45F1-835A-BD2B6AD23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70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86B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paragraph" w:styleId="ListParagraph">
    <w:name w:val="List Paragraph"/>
    <w:basedOn w:val="Normal"/>
    <w:uiPriority w:val="34"/>
    <w:qFormat/>
    <w:rsid w:val="00A86B36"/>
    <w:pPr>
      <w:spacing w:after="200" w:line="276" w:lineRule="auto"/>
      <w:ind w:left="720"/>
      <w:contextualSpacing/>
    </w:pPr>
    <w:rPr>
      <w:lang w:val="en-SG"/>
    </w:rPr>
  </w:style>
  <w:style w:type="character" w:styleId="Hyperlink">
    <w:name w:val="Hyperlink"/>
    <w:basedOn w:val="DefaultParagraphFont"/>
    <w:uiPriority w:val="99"/>
    <w:semiHidden/>
    <w:unhideWhenUsed/>
    <w:rsid w:val="004D01F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4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46B"/>
  </w:style>
  <w:style w:type="paragraph" w:styleId="Footer">
    <w:name w:val="footer"/>
    <w:basedOn w:val="Normal"/>
    <w:link w:val="FooterChar"/>
    <w:uiPriority w:val="99"/>
    <w:unhideWhenUsed/>
    <w:rsid w:val="008F4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46B"/>
  </w:style>
  <w:style w:type="paragraph" w:styleId="Revision">
    <w:name w:val="Revision"/>
    <w:hidden/>
    <w:uiPriority w:val="99"/>
    <w:semiHidden/>
    <w:rsid w:val="00F14AF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563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63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63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63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3F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umathi Shinde</dc:creator>
  <cp:keywords/>
  <dc:description/>
  <cp:lastModifiedBy>Sebastian Michael Morgan</cp:lastModifiedBy>
  <cp:revision>2</cp:revision>
  <cp:lastPrinted>2025-11-24T03:11:00Z</cp:lastPrinted>
  <dcterms:created xsi:type="dcterms:W3CDTF">2025-11-24T03:11:00Z</dcterms:created>
  <dcterms:modified xsi:type="dcterms:W3CDTF">2025-11-24T03:11:00Z</dcterms:modified>
</cp:coreProperties>
</file>